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A33" w:rsidRDefault="005C7BD8" w:rsidP="005C7BD8">
      <w:pPr>
        <w:jc w:val="center"/>
      </w:pPr>
      <w:r>
        <w:t>Online Help System</w:t>
      </w:r>
    </w:p>
    <w:p w:rsidR="008971AB" w:rsidRDefault="008971AB" w:rsidP="008971AB">
      <w:r>
        <w:t>===============================================================================</w:t>
      </w:r>
    </w:p>
    <w:p w:rsidR="00C236D6" w:rsidRDefault="00E67CF4" w:rsidP="005C7BD8">
      <w:r>
        <w:t>User Story</w:t>
      </w:r>
      <w:r w:rsidR="005C7BD8">
        <w:t xml:space="preserve"> Addressed:</w:t>
      </w:r>
    </w:p>
    <w:p w:rsidR="00C236D6" w:rsidRDefault="00C236D6" w:rsidP="005C7BD8">
      <w:r w:rsidRPr="00C236D6">
        <w:t>As a user who hasn't used the system, I want to sign up for an account so that I can use all of the available features on the application.</w:t>
      </w:r>
    </w:p>
    <w:p w:rsidR="008971AB" w:rsidRDefault="008971AB" w:rsidP="005C7BD8">
      <w:r>
        <w:t>===============================================================================</w:t>
      </w:r>
    </w:p>
    <w:p w:rsidR="00B358BB" w:rsidRDefault="00B358BB" w:rsidP="00C236D6">
      <w:pPr>
        <w:jc w:val="center"/>
      </w:pPr>
      <w:r>
        <w:t>Instructions: How to Create a Google Account</w:t>
      </w:r>
    </w:p>
    <w:p w:rsidR="008971AB" w:rsidRDefault="008971AB" w:rsidP="008971AB">
      <w:r>
        <w:t>===============================================================================</w:t>
      </w:r>
    </w:p>
    <w:p w:rsidR="00B358BB" w:rsidRDefault="00684B9A" w:rsidP="006E1D34">
      <w:pPr>
        <w:pStyle w:val="ListParagraph"/>
        <w:numPr>
          <w:ilvl w:val="0"/>
          <w:numId w:val="2"/>
        </w:numPr>
      </w:pPr>
      <w:r>
        <w:t>Click the “Sign in with Google” button.</w:t>
      </w:r>
    </w:p>
    <w:p w:rsidR="00684B9A" w:rsidRDefault="00684B9A" w:rsidP="006E1D34">
      <w:pPr>
        <w:pStyle w:val="ListParagraph"/>
        <w:numPr>
          <w:ilvl w:val="0"/>
          <w:numId w:val="2"/>
        </w:numPr>
      </w:pPr>
      <w:r>
        <w:t>Click the “Create Account” button.</w:t>
      </w:r>
    </w:p>
    <w:p w:rsidR="00684B9A" w:rsidRDefault="00684B9A" w:rsidP="006E1D34">
      <w:pPr>
        <w:pStyle w:val="ListParagraph"/>
        <w:numPr>
          <w:ilvl w:val="0"/>
          <w:numId w:val="2"/>
        </w:numPr>
      </w:pPr>
      <w:r>
        <w:t>Enter your first name in the “First name” field.</w:t>
      </w:r>
    </w:p>
    <w:p w:rsidR="00684B9A" w:rsidRDefault="00684B9A" w:rsidP="006E1D34">
      <w:pPr>
        <w:pStyle w:val="ListParagraph"/>
        <w:numPr>
          <w:ilvl w:val="0"/>
          <w:numId w:val="2"/>
        </w:numPr>
      </w:pPr>
      <w:r>
        <w:t>Enter your last name in the “Last name” field.</w:t>
      </w:r>
    </w:p>
    <w:p w:rsidR="00684B9A" w:rsidRDefault="00684B9A" w:rsidP="006E1D34">
      <w:pPr>
        <w:pStyle w:val="ListParagraph"/>
        <w:numPr>
          <w:ilvl w:val="0"/>
          <w:numId w:val="2"/>
        </w:numPr>
      </w:pPr>
      <w:r>
        <w:t>Click Next.</w:t>
      </w:r>
    </w:p>
    <w:p w:rsidR="00684B9A" w:rsidRDefault="005A4794" w:rsidP="006E1D34">
      <w:pPr>
        <w:pStyle w:val="ListParagraph"/>
        <w:numPr>
          <w:ilvl w:val="0"/>
          <w:numId w:val="2"/>
        </w:numPr>
      </w:pPr>
      <w:r>
        <w:t>Enter your mobile phone number in the “Phone number” field.</w:t>
      </w:r>
    </w:p>
    <w:p w:rsidR="005A4794" w:rsidRDefault="005A4794" w:rsidP="006E1D34">
      <w:pPr>
        <w:pStyle w:val="ListParagraph"/>
        <w:numPr>
          <w:ilvl w:val="0"/>
          <w:numId w:val="2"/>
        </w:numPr>
      </w:pPr>
      <w:r>
        <w:t>Click Next.</w:t>
      </w:r>
    </w:p>
    <w:p w:rsidR="005A4794" w:rsidRDefault="006D7416" w:rsidP="006E1D34">
      <w:pPr>
        <w:pStyle w:val="ListParagraph"/>
        <w:numPr>
          <w:ilvl w:val="0"/>
          <w:numId w:val="2"/>
        </w:numPr>
      </w:pPr>
      <w:r>
        <w:t>A pop-up message box will appear.</w:t>
      </w:r>
    </w:p>
    <w:p w:rsidR="006D7416" w:rsidRDefault="009B054F" w:rsidP="006E1D34">
      <w:pPr>
        <w:pStyle w:val="ListParagraph"/>
        <w:numPr>
          <w:ilvl w:val="0"/>
          <w:numId w:val="2"/>
        </w:numPr>
      </w:pPr>
      <w:r>
        <w:t>Read and c</w:t>
      </w:r>
      <w:r w:rsidR="006D7416">
        <w:t>lick Verify.</w:t>
      </w:r>
    </w:p>
    <w:p w:rsidR="006D7416" w:rsidRDefault="009B054F" w:rsidP="006E1D34">
      <w:pPr>
        <w:pStyle w:val="ListParagraph"/>
        <w:numPr>
          <w:ilvl w:val="0"/>
          <w:numId w:val="2"/>
        </w:numPr>
      </w:pPr>
      <w:r>
        <w:t>Enter the verification code sent via text message to your smartphone.</w:t>
      </w:r>
    </w:p>
    <w:p w:rsidR="009B054F" w:rsidRDefault="009B054F" w:rsidP="006E1D34">
      <w:pPr>
        <w:pStyle w:val="ListParagraph"/>
        <w:numPr>
          <w:ilvl w:val="0"/>
          <w:numId w:val="2"/>
        </w:numPr>
      </w:pPr>
      <w:r>
        <w:t>If you did not receive a code, click “Try Again”.</w:t>
      </w:r>
    </w:p>
    <w:p w:rsidR="009B054F" w:rsidRDefault="00857C45" w:rsidP="006E1D34">
      <w:pPr>
        <w:pStyle w:val="ListParagraph"/>
        <w:numPr>
          <w:ilvl w:val="0"/>
          <w:numId w:val="2"/>
        </w:numPr>
      </w:pPr>
      <w:r>
        <w:t>Click N</w:t>
      </w:r>
      <w:r w:rsidR="009B054F">
        <w:t>ext.</w:t>
      </w:r>
    </w:p>
    <w:p w:rsidR="009B054F" w:rsidRDefault="00857C45" w:rsidP="006E1D34">
      <w:pPr>
        <w:pStyle w:val="ListParagraph"/>
        <w:numPr>
          <w:ilvl w:val="0"/>
          <w:numId w:val="2"/>
        </w:numPr>
      </w:pPr>
      <w:r>
        <w:t>Enter your birth month via the drop-down “Month” list.</w:t>
      </w:r>
    </w:p>
    <w:p w:rsidR="00857C45" w:rsidRDefault="00857C45" w:rsidP="006E1D34">
      <w:pPr>
        <w:pStyle w:val="ListParagraph"/>
        <w:numPr>
          <w:ilvl w:val="0"/>
          <w:numId w:val="2"/>
        </w:numPr>
      </w:pPr>
      <w:r>
        <w:t xml:space="preserve">Enter your </w:t>
      </w:r>
      <w:r w:rsidRPr="00853101">
        <w:rPr>
          <w:noProof/>
        </w:rPr>
        <w:t>birth day</w:t>
      </w:r>
      <w:r>
        <w:t xml:space="preserve"> in the “Day” field via the keypad.</w:t>
      </w:r>
    </w:p>
    <w:p w:rsidR="00857C45" w:rsidRDefault="00857C45" w:rsidP="006E1D34">
      <w:pPr>
        <w:pStyle w:val="ListParagraph"/>
        <w:numPr>
          <w:ilvl w:val="0"/>
          <w:numId w:val="2"/>
        </w:numPr>
      </w:pPr>
      <w:r>
        <w:t>Enter your birth year in the “Year” field via the keypad.</w:t>
      </w:r>
    </w:p>
    <w:p w:rsidR="00857C45" w:rsidRDefault="00857C45" w:rsidP="006E1D34">
      <w:pPr>
        <w:pStyle w:val="ListParagraph"/>
        <w:numPr>
          <w:ilvl w:val="0"/>
          <w:numId w:val="2"/>
        </w:numPr>
      </w:pPr>
      <w:r>
        <w:t>Select your gender via the drop-down “Gender” list.</w:t>
      </w:r>
    </w:p>
    <w:p w:rsidR="00857C45" w:rsidRDefault="00857C45" w:rsidP="006E1D34">
      <w:pPr>
        <w:pStyle w:val="ListParagraph"/>
        <w:numPr>
          <w:ilvl w:val="0"/>
          <w:numId w:val="2"/>
        </w:numPr>
      </w:pPr>
      <w:r>
        <w:t>Click Next.</w:t>
      </w:r>
    </w:p>
    <w:p w:rsidR="00857C45" w:rsidRDefault="00B40C39" w:rsidP="006E1D34">
      <w:pPr>
        <w:pStyle w:val="ListParagraph"/>
        <w:numPr>
          <w:ilvl w:val="0"/>
          <w:numId w:val="2"/>
        </w:numPr>
      </w:pPr>
      <w:r>
        <w:t>Enter your desired username in the “Username” field via the keyboard.</w:t>
      </w:r>
    </w:p>
    <w:p w:rsidR="00B40C39" w:rsidRDefault="00B40C39" w:rsidP="006E1D34">
      <w:pPr>
        <w:pStyle w:val="ListParagraph"/>
        <w:numPr>
          <w:ilvl w:val="0"/>
          <w:numId w:val="2"/>
        </w:numPr>
      </w:pPr>
      <w:r>
        <w:t>Click Next.</w:t>
      </w:r>
    </w:p>
    <w:p w:rsidR="00B40C39" w:rsidRDefault="00B40C39" w:rsidP="006E1D34">
      <w:pPr>
        <w:pStyle w:val="ListParagraph"/>
        <w:numPr>
          <w:ilvl w:val="0"/>
          <w:numId w:val="2"/>
        </w:numPr>
      </w:pPr>
      <w:r>
        <w:t>Enter your desired password in the “Create password” field via the keyboard.</w:t>
      </w:r>
    </w:p>
    <w:p w:rsidR="00B40C39" w:rsidRDefault="00B40C39" w:rsidP="006E1D34">
      <w:pPr>
        <w:pStyle w:val="ListParagraph"/>
        <w:numPr>
          <w:ilvl w:val="0"/>
          <w:numId w:val="2"/>
        </w:numPr>
      </w:pPr>
      <w:r>
        <w:t>Enter your desired password again in the “Confirm” field via the keyboard.</w:t>
      </w:r>
    </w:p>
    <w:p w:rsidR="00B40C39" w:rsidRDefault="00B40C39" w:rsidP="006E1D34">
      <w:pPr>
        <w:pStyle w:val="ListParagraph"/>
        <w:numPr>
          <w:ilvl w:val="0"/>
          <w:numId w:val="2"/>
        </w:numPr>
      </w:pPr>
      <w:r>
        <w:t>Click Next.</w:t>
      </w:r>
    </w:p>
    <w:p w:rsidR="009F263C" w:rsidRDefault="009F263C" w:rsidP="006E1D34">
      <w:pPr>
        <w:pStyle w:val="ListParagraph"/>
        <w:numPr>
          <w:ilvl w:val="0"/>
          <w:numId w:val="2"/>
        </w:numPr>
      </w:pPr>
      <w:r>
        <w:t xml:space="preserve">Read the </w:t>
      </w:r>
      <w:r w:rsidR="001A05D8">
        <w:t>text</w:t>
      </w:r>
      <w:r>
        <w:t xml:space="preserve"> on the next screen.</w:t>
      </w:r>
    </w:p>
    <w:p w:rsidR="009F263C" w:rsidRDefault="009F263C" w:rsidP="006E1D34">
      <w:pPr>
        <w:pStyle w:val="ListParagraph"/>
        <w:numPr>
          <w:ilvl w:val="0"/>
          <w:numId w:val="2"/>
        </w:numPr>
      </w:pPr>
      <w:r>
        <w:t>Choose “More options” if you wish to see more options.</w:t>
      </w:r>
    </w:p>
    <w:p w:rsidR="009F263C" w:rsidRDefault="009F263C" w:rsidP="006E1D34">
      <w:pPr>
        <w:pStyle w:val="ListParagraph"/>
        <w:numPr>
          <w:ilvl w:val="0"/>
          <w:numId w:val="2"/>
        </w:numPr>
      </w:pPr>
      <w:r>
        <w:t>Choose “Skip” if you do not wish to set this up at the moment.</w:t>
      </w:r>
    </w:p>
    <w:p w:rsidR="009F263C" w:rsidRDefault="009F263C" w:rsidP="006E1D34">
      <w:pPr>
        <w:pStyle w:val="ListParagraph"/>
        <w:numPr>
          <w:ilvl w:val="0"/>
          <w:numId w:val="2"/>
        </w:numPr>
      </w:pPr>
      <w:r>
        <w:t>Choose “Yes, I’m In” if you agree to add your phone number to your account.</w:t>
      </w:r>
    </w:p>
    <w:p w:rsidR="009F263C" w:rsidRDefault="001A05D8" w:rsidP="006E1D34">
      <w:pPr>
        <w:pStyle w:val="ListParagraph"/>
        <w:numPr>
          <w:ilvl w:val="0"/>
          <w:numId w:val="2"/>
        </w:numPr>
      </w:pPr>
      <w:r>
        <w:t>Read the text on the next screen.</w:t>
      </w:r>
    </w:p>
    <w:p w:rsidR="001A05D8" w:rsidRDefault="001A05D8" w:rsidP="006E1D34">
      <w:pPr>
        <w:pStyle w:val="ListParagraph"/>
        <w:numPr>
          <w:ilvl w:val="0"/>
          <w:numId w:val="2"/>
        </w:numPr>
      </w:pPr>
      <w:r>
        <w:t>Choose “More options” if you wish to see more options.</w:t>
      </w:r>
    </w:p>
    <w:p w:rsidR="001A05D8" w:rsidRDefault="001A05D8" w:rsidP="006E1D34">
      <w:pPr>
        <w:pStyle w:val="ListParagraph"/>
        <w:numPr>
          <w:ilvl w:val="0"/>
          <w:numId w:val="2"/>
        </w:numPr>
      </w:pPr>
      <w:r>
        <w:t>Choose “I Agree” if you agree to the Privacy and Terms.</w:t>
      </w:r>
    </w:p>
    <w:p w:rsidR="001A05D8" w:rsidRDefault="001A05D8" w:rsidP="006E1D34">
      <w:pPr>
        <w:pStyle w:val="ListParagraph"/>
        <w:numPr>
          <w:ilvl w:val="0"/>
          <w:numId w:val="2"/>
        </w:numPr>
      </w:pPr>
      <w:r>
        <w:t>The next screen confirms your account has been created.</w:t>
      </w:r>
    </w:p>
    <w:p w:rsidR="001A05D8" w:rsidRDefault="001A05D8" w:rsidP="006E1D34">
      <w:pPr>
        <w:pStyle w:val="ListParagraph"/>
        <w:numPr>
          <w:ilvl w:val="0"/>
          <w:numId w:val="2"/>
        </w:numPr>
      </w:pPr>
      <w:r>
        <w:t>Click Next.</w:t>
      </w:r>
    </w:p>
    <w:p w:rsidR="008D4969" w:rsidRDefault="008D4969" w:rsidP="006E1D34">
      <w:pPr>
        <w:pStyle w:val="ListParagraph"/>
        <w:numPr>
          <w:ilvl w:val="0"/>
          <w:numId w:val="2"/>
        </w:numPr>
      </w:pPr>
      <w:r>
        <w:t>You are now logged into the Knight-Ranker App with your new account.</w:t>
      </w:r>
    </w:p>
    <w:p w:rsidR="00E67CF4" w:rsidRDefault="00E67CF4" w:rsidP="00E67CF4">
      <w:r>
        <w:lastRenderedPageBreak/>
        <w:t>===============================================================================</w:t>
      </w:r>
    </w:p>
    <w:p w:rsidR="008D4969" w:rsidRDefault="00E67CF4" w:rsidP="00E67CF4">
      <w:r>
        <w:t>User Story Addressed:</w:t>
      </w:r>
    </w:p>
    <w:p w:rsidR="00E67CF4" w:rsidRDefault="00E67CF4" w:rsidP="00E67CF4">
      <w:r w:rsidRPr="00003AC2">
        <w:t>As a user who has used the system, I want to login to my account because then I can view my rankings.</w:t>
      </w:r>
    </w:p>
    <w:p w:rsidR="008971AB" w:rsidRDefault="008971AB" w:rsidP="00E67CF4">
      <w:r>
        <w:t>===============================================================================</w:t>
      </w:r>
    </w:p>
    <w:p w:rsidR="00C236D6" w:rsidRDefault="00C236D6" w:rsidP="00C236D6">
      <w:pPr>
        <w:jc w:val="center"/>
      </w:pPr>
      <w:r>
        <w:t>Instructions:</w:t>
      </w:r>
      <w:r w:rsidR="00AC6386">
        <w:t xml:space="preserve"> How to </w:t>
      </w:r>
      <w:r w:rsidR="00853101">
        <w:rPr>
          <w:noProof/>
        </w:rPr>
        <w:t xml:space="preserve">log </w:t>
      </w:r>
      <w:r w:rsidR="00E2030B" w:rsidRPr="00853101">
        <w:rPr>
          <w:noProof/>
        </w:rPr>
        <w:t>in</w:t>
      </w:r>
      <w:r w:rsidR="00E2030B">
        <w:t xml:space="preserve"> Using Google OAuth</w:t>
      </w:r>
    </w:p>
    <w:p w:rsidR="008971AB" w:rsidRDefault="008971AB" w:rsidP="008971AB">
      <w:r>
        <w:t>===============================================================================</w:t>
      </w:r>
    </w:p>
    <w:p w:rsidR="00A71782" w:rsidRDefault="006C597B" w:rsidP="00A71782">
      <w:pPr>
        <w:pStyle w:val="ListParagraph"/>
        <w:numPr>
          <w:ilvl w:val="0"/>
          <w:numId w:val="1"/>
        </w:numPr>
      </w:pPr>
      <w:r>
        <w:t xml:space="preserve">For </w:t>
      </w:r>
      <w:r w:rsidR="00A71782">
        <w:t>first-time logins</w:t>
      </w:r>
      <w:r>
        <w:t xml:space="preserve"> after Knight-Ranker App Installation, follow steps 1-15 below.</w:t>
      </w:r>
    </w:p>
    <w:p w:rsidR="00C236D6" w:rsidRDefault="00081B67" w:rsidP="00C236D6">
      <w:pPr>
        <w:pStyle w:val="ListParagraph"/>
        <w:numPr>
          <w:ilvl w:val="0"/>
          <w:numId w:val="1"/>
        </w:numPr>
      </w:pPr>
      <w:r>
        <w:t>Click the “Sign in with Google” button.</w:t>
      </w:r>
    </w:p>
    <w:p w:rsidR="00081B67" w:rsidRDefault="00110A49" w:rsidP="00C236D6">
      <w:pPr>
        <w:pStyle w:val="ListParagraph"/>
        <w:numPr>
          <w:ilvl w:val="0"/>
          <w:numId w:val="1"/>
        </w:numPr>
      </w:pPr>
      <w:r>
        <w:t>Enter your Google E-mail A</w:t>
      </w:r>
      <w:r w:rsidR="00726B5E">
        <w:t>dd</w:t>
      </w:r>
      <w:r>
        <w:t>ress OR your Phone N</w:t>
      </w:r>
      <w:r w:rsidR="00726B5E">
        <w:t>umber (area code - ### - ####).</w:t>
      </w:r>
    </w:p>
    <w:p w:rsidR="00726B5E" w:rsidRDefault="00726B5E" w:rsidP="00C236D6">
      <w:pPr>
        <w:pStyle w:val="ListParagraph"/>
        <w:numPr>
          <w:ilvl w:val="0"/>
          <w:numId w:val="1"/>
        </w:numPr>
      </w:pPr>
      <w:r>
        <w:t>Click Next.</w:t>
      </w:r>
    </w:p>
    <w:p w:rsidR="00726B5E" w:rsidRDefault="00A71782" w:rsidP="00C236D6">
      <w:pPr>
        <w:pStyle w:val="ListParagraph"/>
        <w:numPr>
          <w:ilvl w:val="0"/>
          <w:numId w:val="1"/>
        </w:numPr>
      </w:pPr>
      <w:r>
        <w:t>Enter the p</w:t>
      </w:r>
      <w:r w:rsidR="00726B5E">
        <w:t>assword associated with your Google Account.</w:t>
      </w:r>
    </w:p>
    <w:p w:rsidR="006024FA" w:rsidRDefault="006024FA" w:rsidP="00C236D6">
      <w:pPr>
        <w:pStyle w:val="ListParagraph"/>
        <w:numPr>
          <w:ilvl w:val="0"/>
          <w:numId w:val="1"/>
        </w:numPr>
      </w:pPr>
      <w:r>
        <w:t>Click Next.</w:t>
      </w:r>
    </w:p>
    <w:p w:rsidR="00726B5E" w:rsidRDefault="00110A49" w:rsidP="00C236D6">
      <w:pPr>
        <w:pStyle w:val="ListParagraph"/>
        <w:numPr>
          <w:ilvl w:val="0"/>
          <w:numId w:val="1"/>
        </w:numPr>
      </w:pPr>
      <w:r>
        <w:t>If you have 2-Factor Authentication enabled, it will ask you for a verification code.</w:t>
      </w:r>
    </w:p>
    <w:p w:rsidR="00110A49" w:rsidRDefault="006024FA" w:rsidP="00C236D6">
      <w:pPr>
        <w:pStyle w:val="ListParagraph"/>
        <w:numPr>
          <w:ilvl w:val="0"/>
          <w:numId w:val="1"/>
        </w:numPr>
      </w:pPr>
      <w:r>
        <w:t>Enter the verification code sent to your smartphone.</w:t>
      </w:r>
    </w:p>
    <w:p w:rsidR="006024FA" w:rsidRDefault="006024FA" w:rsidP="00C236D6">
      <w:pPr>
        <w:pStyle w:val="ListParagraph"/>
        <w:numPr>
          <w:ilvl w:val="0"/>
          <w:numId w:val="1"/>
        </w:numPr>
      </w:pPr>
      <w:r>
        <w:t xml:space="preserve">Click </w:t>
      </w:r>
      <w:r w:rsidR="009B054F">
        <w:t>Next.</w:t>
      </w:r>
    </w:p>
    <w:p w:rsidR="006024FA" w:rsidRDefault="00C8606B" w:rsidP="00C236D6">
      <w:pPr>
        <w:pStyle w:val="ListParagraph"/>
        <w:numPr>
          <w:ilvl w:val="0"/>
          <w:numId w:val="1"/>
        </w:numPr>
      </w:pPr>
      <w:r>
        <w:t>Read Google Terms of Service.</w:t>
      </w:r>
    </w:p>
    <w:p w:rsidR="00C8606B" w:rsidRDefault="00C8606B" w:rsidP="00C236D6">
      <w:pPr>
        <w:pStyle w:val="ListParagraph"/>
        <w:numPr>
          <w:ilvl w:val="0"/>
          <w:numId w:val="1"/>
        </w:numPr>
      </w:pPr>
      <w:r>
        <w:t>Click I Agree.</w:t>
      </w:r>
    </w:p>
    <w:p w:rsidR="00C8606B" w:rsidRDefault="00E75054" w:rsidP="00C236D6">
      <w:pPr>
        <w:pStyle w:val="ListParagraph"/>
        <w:numPr>
          <w:ilvl w:val="0"/>
          <w:numId w:val="1"/>
        </w:numPr>
      </w:pPr>
      <w:r>
        <w:t xml:space="preserve">Read about </w:t>
      </w:r>
      <w:r w:rsidR="00567BED">
        <w:t xml:space="preserve">and enable various </w:t>
      </w:r>
      <w:r>
        <w:t>Google Services</w:t>
      </w:r>
      <w:r w:rsidR="003C5EA3">
        <w:t>,</w:t>
      </w:r>
      <w:r>
        <w:t xml:space="preserve"> if desired.</w:t>
      </w:r>
    </w:p>
    <w:p w:rsidR="00E75054" w:rsidRDefault="00E75054" w:rsidP="00C236D6">
      <w:pPr>
        <w:pStyle w:val="ListParagraph"/>
        <w:numPr>
          <w:ilvl w:val="0"/>
          <w:numId w:val="1"/>
        </w:numPr>
      </w:pPr>
      <w:r>
        <w:t>Scroll down and the “More” Button will change to an “Accept” Button</w:t>
      </w:r>
      <w:r w:rsidR="00A71782">
        <w:t>.</w:t>
      </w:r>
    </w:p>
    <w:p w:rsidR="00E75054" w:rsidRDefault="00E75054" w:rsidP="00C236D6">
      <w:pPr>
        <w:pStyle w:val="ListParagraph"/>
        <w:numPr>
          <w:ilvl w:val="0"/>
          <w:numId w:val="1"/>
        </w:numPr>
      </w:pPr>
      <w:r>
        <w:t>Click Accept.</w:t>
      </w:r>
    </w:p>
    <w:p w:rsidR="00456A79" w:rsidRDefault="00456A79" w:rsidP="00C236D6">
      <w:pPr>
        <w:pStyle w:val="ListParagraph"/>
        <w:numPr>
          <w:ilvl w:val="0"/>
          <w:numId w:val="1"/>
        </w:numPr>
      </w:pPr>
      <w:r>
        <w:t>You are now logged into the Knight-Ranker Application with your Google Account.</w:t>
      </w:r>
    </w:p>
    <w:p w:rsidR="006C597B" w:rsidRDefault="006C597B" w:rsidP="00C236D6">
      <w:pPr>
        <w:pStyle w:val="ListParagraph"/>
        <w:numPr>
          <w:ilvl w:val="0"/>
          <w:numId w:val="1"/>
        </w:numPr>
      </w:pPr>
      <w:r>
        <w:t>Subsequent Logins will ask you to choose a Google Account to use.</w:t>
      </w:r>
    </w:p>
    <w:p w:rsidR="006C597B" w:rsidRDefault="006C597B" w:rsidP="00C236D6">
      <w:pPr>
        <w:pStyle w:val="ListParagraph"/>
        <w:numPr>
          <w:ilvl w:val="0"/>
          <w:numId w:val="1"/>
        </w:numPr>
      </w:pPr>
      <w:r>
        <w:t>Click on your Google Account.</w:t>
      </w:r>
    </w:p>
    <w:p w:rsidR="006C597B" w:rsidRDefault="006C597B" w:rsidP="00C236D6">
      <w:pPr>
        <w:pStyle w:val="ListParagraph"/>
        <w:numPr>
          <w:ilvl w:val="0"/>
          <w:numId w:val="1"/>
        </w:numPr>
      </w:pPr>
      <w:r>
        <w:t>You are now logged into the Knight-Ranker Application with your Google Account.</w:t>
      </w:r>
    </w:p>
    <w:p w:rsidR="00D56DF5" w:rsidRDefault="00D56DF5" w:rsidP="0012181A"/>
    <w:p w:rsidR="0012181A" w:rsidRDefault="0012181A" w:rsidP="0012181A">
      <w:r>
        <w:t xml:space="preserve">Note: Refer to the attached screen captures in the submission for comparison of how well this document did </w:t>
      </w:r>
      <w:r w:rsidR="005D37CD">
        <w:t>in relation to the Calvin College Computer Science Depar</w:t>
      </w:r>
      <w:r w:rsidR="00D56DF5">
        <w:t>tment Home Page and Sample code,</w:t>
      </w:r>
      <w:r w:rsidR="005D37CD">
        <w:t xml:space="preserve"> </w:t>
      </w:r>
      <w:r>
        <w:t>on the Fle</w:t>
      </w:r>
      <w:r w:rsidR="00D56DF5">
        <w:t xml:space="preserve">sch-Kincaid readability test </w:t>
      </w:r>
      <w:bookmarkStart w:id="0" w:name="_GoBack"/>
      <w:bookmarkEnd w:id="0"/>
      <w:r>
        <w:t xml:space="preserve">using: </w:t>
      </w:r>
      <w:hyperlink r:id="rId5" w:history="1">
        <w:r w:rsidRPr="009A1BEC">
          <w:rPr>
            <w:rStyle w:val="Hyperlink"/>
          </w:rPr>
          <w:t>https://readable.io/</w:t>
        </w:r>
      </w:hyperlink>
    </w:p>
    <w:p w:rsidR="0012181A" w:rsidRDefault="00D56DF5" w:rsidP="0012181A">
      <w:r>
        <w:t>Note: These notes are not part of the text I submitted for testing using the readability tests at that site.</w:t>
      </w:r>
    </w:p>
    <w:sectPr w:rsidR="001218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5476AB"/>
    <w:multiLevelType w:val="hybridMultilevel"/>
    <w:tmpl w:val="7C4CD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620783"/>
    <w:multiLevelType w:val="hybridMultilevel"/>
    <w:tmpl w:val="B9081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1NTazNDQ3NTQxMDVS0lEKTi0uzszPAykwrAUAiAxkqywAAAA="/>
  </w:docVars>
  <w:rsids>
    <w:rsidRoot w:val="00685C77"/>
    <w:rsid w:val="00000A33"/>
    <w:rsid w:val="00003AC2"/>
    <w:rsid w:val="00081B67"/>
    <w:rsid w:val="00110A49"/>
    <w:rsid w:val="0012181A"/>
    <w:rsid w:val="001A05D8"/>
    <w:rsid w:val="003C5EA3"/>
    <w:rsid w:val="00456A79"/>
    <w:rsid w:val="00567BED"/>
    <w:rsid w:val="005A4794"/>
    <w:rsid w:val="005C7BD8"/>
    <w:rsid w:val="005D37CD"/>
    <w:rsid w:val="005E425E"/>
    <w:rsid w:val="006024FA"/>
    <w:rsid w:val="00684B9A"/>
    <w:rsid w:val="00685C77"/>
    <w:rsid w:val="006C597B"/>
    <w:rsid w:val="006D7416"/>
    <w:rsid w:val="006E1D34"/>
    <w:rsid w:val="00726B5E"/>
    <w:rsid w:val="00853101"/>
    <w:rsid w:val="00857C45"/>
    <w:rsid w:val="008971AB"/>
    <w:rsid w:val="008D4969"/>
    <w:rsid w:val="009B054F"/>
    <w:rsid w:val="009F263C"/>
    <w:rsid w:val="00A71782"/>
    <w:rsid w:val="00AC6386"/>
    <w:rsid w:val="00B358BB"/>
    <w:rsid w:val="00B40C39"/>
    <w:rsid w:val="00B63594"/>
    <w:rsid w:val="00C236D6"/>
    <w:rsid w:val="00C8606B"/>
    <w:rsid w:val="00D56DF5"/>
    <w:rsid w:val="00E2030B"/>
    <w:rsid w:val="00E67CF4"/>
    <w:rsid w:val="00E75054"/>
    <w:rsid w:val="00E91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B7E83"/>
  <w15:chartTrackingRefBased/>
  <w15:docId w15:val="{76F12BD5-775E-4D9F-AD1E-8405265B3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36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18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eadable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537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45</cp:revision>
  <dcterms:created xsi:type="dcterms:W3CDTF">2018-11-24T17:21:00Z</dcterms:created>
  <dcterms:modified xsi:type="dcterms:W3CDTF">2018-11-24T20:51:00Z</dcterms:modified>
</cp:coreProperties>
</file>